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Start w:id="29" w:name="ausrüstungs-erweiterungen"/>
    <w:p>
      <w:pPr>
        <w:pStyle w:val="Heading2"/>
      </w:pPr>
      <w:r>
        <w:t xml:space="preserve">Ausrüstungs-Erweiterungen</w:t>
      </w:r>
    </w:p>
    <w:bookmarkStart w:id="21" w:name="gegenstände"/>
    <w:p>
      <w:pPr>
        <w:pStyle w:val="Heading3"/>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End w:id="21"/>
    <w:bookmarkStart w:id="22" w:name="waffen-nahkampf"/>
    <w:p>
      <w:pPr>
        <w:pStyle w:val="Heading3"/>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2"/>
    <w:bookmarkStart w:id="23"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
    <w:bookmarkStart w:id="24" w:name="rüstungen"/>
    <w:p>
      <w:pPr>
        <w:pStyle w:val="Heading3"/>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4"/>
    <w:bookmarkStart w:id="25" w:name="pferderüstungen"/>
    <w:p>
      <w:pPr>
        <w:pStyle w:val="Heading3"/>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5"/>
    <w:bookmarkStart w:id="26"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
    <w:bookmarkStart w:id="27"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7"/>
    <w:bookmarkStart w:id="28" w:name="magische-gegenstände"/>
    <w:p>
      <w:pPr>
        <w:pStyle w:val="Heading3"/>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0:31:35Z</dcterms:created>
  <dcterms:modified xsi:type="dcterms:W3CDTF">2020-08-01T20:31:35Z</dcterms:modified>
</cp:coreProperties>
</file>

<file path=docProps/custom.xml><?xml version="1.0" encoding="utf-8"?>
<Properties xmlns="http://schemas.openxmlformats.org/officeDocument/2006/custom-properties" xmlns:vt="http://schemas.openxmlformats.org/officeDocument/2006/docPropsVTypes"/>
</file>